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482E6" w14:textId="662A1DF9" w:rsidR="006963FE" w:rsidRDefault="006963FE" w:rsidP="006963FE">
      <w:r>
        <w:t>This homework is based on Chapter 5 Methods</w:t>
      </w:r>
    </w:p>
    <w:p w14:paraId="78CCCC8B" w14:textId="377C7C65" w:rsidR="009C0BBF" w:rsidRPr="009C0BBF" w:rsidRDefault="009C0BBF" w:rsidP="006963FE">
      <w:pPr>
        <w:rPr>
          <w:b/>
          <w:bCs/>
          <w:color w:val="FF0000"/>
        </w:rPr>
      </w:pPr>
      <w:r w:rsidRPr="009C0BBF">
        <w:rPr>
          <w:b/>
          <w:bCs/>
          <w:color w:val="FF0000"/>
        </w:rPr>
        <w:t>There are 3 projects, each worth 33.3%.</w:t>
      </w:r>
    </w:p>
    <w:p w14:paraId="26256A54" w14:textId="20ABCDC3" w:rsidR="006963FE" w:rsidRPr="001D17C9" w:rsidRDefault="006963FE" w:rsidP="006963FE">
      <w:pPr>
        <w:rPr>
          <w:b/>
          <w:bCs/>
        </w:rPr>
      </w:pPr>
      <w:r w:rsidRPr="001D17C9">
        <w:rPr>
          <w:b/>
          <w:bCs/>
        </w:rPr>
        <w:t>Project #1</w:t>
      </w:r>
    </w:p>
    <w:p w14:paraId="7A017F2A" w14:textId="0C4E9493" w:rsidR="006963FE" w:rsidRDefault="006963FE" w:rsidP="006963FE">
      <w:pPr>
        <w:rPr>
          <w:b/>
          <w:bCs/>
          <w:color w:val="FF0000"/>
          <w:highlight w:val="yellow"/>
        </w:rPr>
      </w:pPr>
      <w:r>
        <w:rPr>
          <w:b/>
          <w:bCs/>
          <w:noProof/>
          <w:color w:val="FF0000"/>
        </w:rPr>
        <w:drawing>
          <wp:inline distT="0" distB="0" distL="0" distR="0" wp14:anchorId="0EF97403" wp14:editId="5A3E77A8">
            <wp:extent cx="5624047" cy="4747671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474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70CB" w14:textId="308538A6" w:rsidR="001D17C9" w:rsidRPr="001D17C9" w:rsidRDefault="001D17C9" w:rsidP="001D17C9">
      <w:pPr>
        <w:jc w:val="center"/>
        <w:rPr>
          <w:b/>
          <w:bCs/>
          <w:color w:val="FF0000"/>
        </w:rPr>
      </w:pPr>
      <w:r w:rsidRPr="001D17C9">
        <w:rPr>
          <w:b/>
          <w:bCs/>
          <w:color w:val="FF0000"/>
        </w:rPr>
        <w:t>#1 print screen the output with code below here.</w:t>
      </w:r>
    </w:p>
    <w:p w14:paraId="62F069D5" w14:textId="40047EE4" w:rsidR="006963FE" w:rsidRDefault="006963FE">
      <w:pPr>
        <w:rPr>
          <w:b/>
          <w:bCs/>
          <w:color w:val="FF0000"/>
          <w:highlight w:val="yellow"/>
        </w:rPr>
      </w:pPr>
      <w:r>
        <w:rPr>
          <w:b/>
          <w:bCs/>
          <w:color w:val="FF0000"/>
          <w:highlight w:val="yellow"/>
        </w:rPr>
        <w:br w:type="page"/>
      </w:r>
    </w:p>
    <w:p w14:paraId="0784CA39" w14:textId="77777777" w:rsidR="001D17C9" w:rsidRDefault="001D17C9">
      <w:pPr>
        <w:rPr>
          <w:b/>
          <w:bCs/>
          <w:color w:val="FF0000"/>
          <w:highlight w:val="yellow"/>
        </w:rPr>
      </w:pPr>
    </w:p>
    <w:p w14:paraId="24D737B3" w14:textId="77777777" w:rsidR="006963FE" w:rsidRDefault="006963FE" w:rsidP="006963FE">
      <w:pPr>
        <w:rPr>
          <w:b/>
          <w:bCs/>
          <w:color w:val="FF0000"/>
          <w:highlight w:val="yellow"/>
        </w:rPr>
      </w:pPr>
    </w:p>
    <w:p w14:paraId="206ABDE3" w14:textId="57685258" w:rsidR="006963FE" w:rsidRPr="001D17C9" w:rsidRDefault="006963FE" w:rsidP="006963FE">
      <w:pPr>
        <w:rPr>
          <w:b/>
          <w:bCs/>
        </w:rPr>
      </w:pPr>
      <w:r w:rsidRPr="001D17C9">
        <w:rPr>
          <w:b/>
          <w:bCs/>
        </w:rPr>
        <w:t>Project #</w:t>
      </w:r>
      <w:r w:rsidRPr="001D17C9">
        <w:rPr>
          <w:b/>
          <w:bCs/>
        </w:rPr>
        <w:t>2</w:t>
      </w:r>
    </w:p>
    <w:p w14:paraId="582BE796" w14:textId="31DD9F11" w:rsidR="006963FE" w:rsidRDefault="006963FE" w:rsidP="006963FE">
      <w:r>
        <w:rPr>
          <w:noProof/>
        </w:rPr>
        <w:drawing>
          <wp:inline distT="0" distB="0" distL="0" distR="0" wp14:anchorId="7AD1CC2C" wp14:editId="5026F01B">
            <wp:extent cx="5456393" cy="1325995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1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85DA1" wp14:editId="73D679D2">
            <wp:extent cx="5425440" cy="2072640"/>
            <wp:effectExtent l="0" t="0" r="381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911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19A8" w14:textId="1CE10AA4" w:rsidR="001D17C9" w:rsidRDefault="001D17C9" w:rsidP="006963FE"/>
    <w:p w14:paraId="4744EF1C" w14:textId="25315847" w:rsidR="001D17C9" w:rsidRPr="001D17C9" w:rsidRDefault="001D17C9" w:rsidP="001D17C9">
      <w:pPr>
        <w:jc w:val="center"/>
        <w:rPr>
          <w:b/>
          <w:bCs/>
          <w:color w:val="FF0000"/>
        </w:rPr>
      </w:pPr>
      <w:r w:rsidRPr="001D17C9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1D17C9">
        <w:rPr>
          <w:b/>
          <w:bCs/>
          <w:color w:val="FF0000"/>
        </w:rPr>
        <w:t xml:space="preserve"> print screen the output with code below here.</w:t>
      </w:r>
    </w:p>
    <w:p w14:paraId="0061E96F" w14:textId="77777777" w:rsidR="001D17C9" w:rsidRDefault="001D17C9" w:rsidP="006963FE"/>
    <w:p w14:paraId="592742EC" w14:textId="00789793" w:rsidR="009C0BBF" w:rsidRDefault="009C0BBF" w:rsidP="009C0BBF">
      <w:pPr>
        <w:rPr>
          <w:b/>
          <w:bCs/>
        </w:rPr>
      </w:pPr>
      <w:r w:rsidRPr="001D17C9">
        <w:rPr>
          <w:b/>
          <w:bCs/>
        </w:rPr>
        <w:t>Project #</w:t>
      </w:r>
      <w:r>
        <w:rPr>
          <w:b/>
          <w:bCs/>
        </w:rPr>
        <w:t>3</w:t>
      </w:r>
    </w:p>
    <w:p w14:paraId="2D5BA564" w14:textId="41E83997" w:rsidR="009C0BBF" w:rsidRDefault="009C0BBF" w:rsidP="009C0BB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6F0071F" wp14:editId="1F5329D8">
            <wp:extent cx="5326842" cy="3147333"/>
            <wp:effectExtent l="0" t="0" r="7620" b="0"/>
            <wp:docPr id="10" name="Picture 1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imeli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63EE9" w14:textId="75D81714" w:rsidR="009C0BBF" w:rsidRDefault="009C0BBF" w:rsidP="009C0BBF">
      <w:pPr>
        <w:rPr>
          <w:b/>
          <w:bCs/>
        </w:rPr>
      </w:pPr>
    </w:p>
    <w:p w14:paraId="0978D33E" w14:textId="55D31A06" w:rsidR="009C0BBF" w:rsidRDefault="009C0BBF" w:rsidP="009C0BBF">
      <w:pPr>
        <w:jc w:val="center"/>
        <w:rPr>
          <w:b/>
          <w:bCs/>
          <w:color w:val="FF0000"/>
        </w:rPr>
      </w:pPr>
      <w:r w:rsidRPr="001D17C9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1D17C9">
        <w:rPr>
          <w:b/>
          <w:bCs/>
          <w:color w:val="FF0000"/>
        </w:rPr>
        <w:t xml:space="preserve"> print screen the output with code below here.</w:t>
      </w:r>
    </w:p>
    <w:p w14:paraId="1E9A3458" w14:textId="1CD6D77B" w:rsidR="009C0BBF" w:rsidRDefault="009C0BBF" w:rsidP="009C0BBF">
      <w:pPr>
        <w:jc w:val="center"/>
        <w:rPr>
          <w:b/>
          <w:bCs/>
          <w:color w:val="FF0000"/>
        </w:rPr>
      </w:pPr>
    </w:p>
    <w:p w14:paraId="79155668" w14:textId="42A0D3FC" w:rsidR="009C0BBF" w:rsidRDefault="009C0BBF" w:rsidP="009C0BBF">
      <w:pPr>
        <w:jc w:val="center"/>
        <w:rPr>
          <w:b/>
          <w:bCs/>
          <w:color w:val="FF0000"/>
        </w:rPr>
      </w:pPr>
    </w:p>
    <w:p w14:paraId="2EF13C4C" w14:textId="51C74EE2" w:rsidR="009C0BBF" w:rsidRPr="001D17C9" w:rsidRDefault="009C0BBF" w:rsidP="009C0BB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homework.</w:t>
      </w:r>
    </w:p>
    <w:p w14:paraId="7DFA616F" w14:textId="77777777" w:rsidR="009C0BBF" w:rsidRPr="001D17C9" w:rsidRDefault="009C0BBF" w:rsidP="009C0BBF">
      <w:pPr>
        <w:rPr>
          <w:b/>
          <w:bCs/>
        </w:rPr>
      </w:pPr>
    </w:p>
    <w:p w14:paraId="2442A7FB" w14:textId="5D4E5048" w:rsidR="006963FE" w:rsidRPr="00841EAE" w:rsidRDefault="006963FE" w:rsidP="006963FE">
      <w:pPr>
        <w:rPr>
          <w:b/>
          <w:bCs/>
          <w:color w:val="FF0000"/>
          <w:highlight w:val="yellow"/>
        </w:rPr>
      </w:pPr>
    </w:p>
    <w:sectPr w:rsidR="006963FE" w:rsidRPr="00841EA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AFD21" w14:textId="77777777" w:rsidR="00975EB7" w:rsidRDefault="00975EB7" w:rsidP="00471056">
      <w:pPr>
        <w:spacing w:after="0" w:line="240" w:lineRule="auto"/>
      </w:pPr>
      <w:r>
        <w:separator/>
      </w:r>
    </w:p>
  </w:endnote>
  <w:endnote w:type="continuationSeparator" w:id="0">
    <w:p w14:paraId="662F0517" w14:textId="77777777" w:rsidR="00975EB7" w:rsidRDefault="00975EB7" w:rsidP="00471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8142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0CD75C" w14:textId="16DD0C7D" w:rsidR="00471056" w:rsidRDefault="004710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02C567" w14:textId="77777777" w:rsidR="00471056" w:rsidRDefault="004710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57FD" w14:textId="77777777" w:rsidR="00975EB7" w:rsidRDefault="00975EB7" w:rsidP="00471056">
      <w:pPr>
        <w:spacing w:after="0" w:line="240" w:lineRule="auto"/>
      </w:pPr>
      <w:r>
        <w:separator/>
      </w:r>
    </w:p>
  </w:footnote>
  <w:footnote w:type="continuationSeparator" w:id="0">
    <w:p w14:paraId="77FEF881" w14:textId="77777777" w:rsidR="00975EB7" w:rsidRDefault="00975EB7" w:rsidP="00471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3CAEE" w14:textId="77777777" w:rsidR="00457FDA" w:rsidRDefault="00457FDA">
    <w:pPr>
      <w:pStyle w:val="Header"/>
    </w:pPr>
    <w:r>
      <w:t>Santa Ana College</w:t>
    </w:r>
  </w:p>
  <w:p w14:paraId="58EFAD29" w14:textId="3AAB2C6B" w:rsidR="00471056" w:rsidRDefault="00471056">
    <w:pPr>
      <w:pStyle w:val="Header"/>
    </w:pPr>
    <w:r>
      <w:t>CMPR112</w:t>
    </w:r>
  </w:p>
  <w:p w14:paraId="7333805B" w14:textId="6C288664" w:rsidR="00471056" w:rsidRDefault="00457FDA" w:rsidP="00457FDA">
    <w:pPr>
      <w:pStyle w:val="Header"/>
    </w:pPr>
    <w:r w:rsidRPr="00457FDA">
      <w:t>Module 5 Homework 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61F40"/>
    <w:multiLevelType w:val="hybridMultilevel"/>
    <w:tmpl w:val="1C2AB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174513"/>
    <w:multiLevelType w:val="hybridMultilevel"/>
    <w:tmpl w:val="1C2AB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02CA4"/>
    <w:multiLevelType w:val="hybridMultilevel"/>
    <w:tmpl w:val="1C2AB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7477453">
    <w:abstractNumId w:val="2"/>
  </w:num>
  <w:num w:numId="2" w16cid:durableId="758451044">
    <w:abstractNumId w:val="1"/>
  </w:num>
  <w:num w:numId="3" w16cid:durableId="1769227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NTYBIjMTY2MzYyUdpeDU4uLM/DyQAsNaAKfoX+ssAAAA"/>
  </w:docVars>
  <w:rsids>
    <w:rsidRoot w:val="00530711"/>
    <w:rsid w:val="001D17C9"/>
    <w:rsid w:val="002E6881"/>
    <w:rsid w:val="00451584"/>
    <w:rsid w:val="00457FDA"/>
    <w:rsid w:val="00471056"/>
    <w:rsid w:val="00530711"/>
    <w:rsid w:val="006963FE"/>
    <w:rsid w:val="00841EAE"/>
    <w:rsid w:val="00975EB7"/>
    <w:rsid w:val="009C0BBF"/>
    <w:rsid w:val="00BA3EAD"/>
    <w:rsid w:val="00BE5F40"/>
    <w:rsid w:val="00E5159D"/>
    <w:rsid w:val="00E95A73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B766F"/>
  <w15:chartTrackingRefBased/>
  <w15:docId w15:val="{B6166B37-C2FA-4824-90F7-65AFA86CC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056"/>
  </w:style>
  <w:style w:type="paragraph" w:styleId="Footer">
    <w:name w:val="footer"/>
    <w:basedOn w:val="Normal"/>
    <w:link w:val="FooterChar"/>
    <w:uiPriority w:val="99"/>
    <w:unhideWhenUsed/>
    <w:rsid w:val="00471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056"/>
  </w:style>
  <w:style w:type="paragraph" w:styleId="ListParagraph">
    <w:name w:val="List Paragraph"/>
    <w:basedOn w:val="Normal"/>
    <w:uiPriority w:val="34"/>
    <w:qFormat/>
    <w:rsid w:val="00BA3E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14</cp:revision>
  <dcterms:created xsi:type="dcterms:W3CDTF">2019-10-06T01:05:00Z</dcterms:created>
  <dcterms:modified xsi:type="dcterms:W3CDTF">2022-07-11T22:55:00Z</dcterms:modified>
</cp:coreProperties>
</file>